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B286D" w14:textId="77777777" w:rsidR="00907C66" w:rsidRDefault="00907C66" w:rsidP="0008730C">
      <w:pPr>
        <w:rPr>
          <w:rFonts w:ascii="Times New Roman" w:hAnsi="Times New Roman" w:cs="Times New Roman"/>
          <w:sz w:val="32"/>
          <w:szCs w:val="32"/>
        </w:rPr>
      </w:pPr>
    </w:p>
    <w:p w14:paraId="28A9A72B" w14:textId="4128B2AA" w:rsidR="00E54798" w:rsidRPr="006C018C" w:rsidRDefault="00E54798" w:rsidP="00E54798">
      <w:pPr>
        <w:jc w:val="center"/>
        <w:rPr>
          <w:rFonts w:ascii="Times New Roman" w:hAnsi="Times New Roman" w:cs="Times New Roman"/>
          <w:sz w:val="32"/>
          <w:szCs w:val="32"/>
        </w:rPr>
      </w:pPr>
      <w:r w:rsidRPr="006C018C">
        <w:rPr>
          <w:rFonts w:ascii="Times New Roman" w:hAnsi="Times New Roman" w:cs="Times New Roman"/>
          <w:sz w:val="32"/>
          <w:szCs w:val="32"/>
        </w:rPr>
        <w:t>CS55</w:t>
      </w:r>
      <w:r w:rsidR="0076346B">
        <w:rPr>
          <w:rFonts w:ascii="Times New Roman" w:hAnsi="Times New Roman" w:cs="Times New Roman"/>
          <w:sz w:val="32"/>
          <w:szCs w:val="32"/>
        </w:rPr>
        <w:t>51</w:t>
      </w:r>
      <w:r w:rsidRPr="006C018C">
        <w:rPr>
          <w:rFonts w:ascii="Times New Roman" w:hAnsi="Times New Roman" w:cs="Times New Roman"/>
          <w:sz w:val="32"/>
          <w:szCs w:val="32"/>
        </w:rPr>
        <w:t xml:space="preserve"> </w:t>
      </w:r>
      <w:r w:rsidR="0076346B">
        <w:rPr>
          <w:rFonts w:ascii="Times New Roman" w:hAnsi="Times New Roman" w:cs="Times New Roman"/>
          <w:sz w:val="32"/>
          <w:szCs w:val="32"/>
        </w:rPr>
        <w:t>Advanced Software Engineering</w:t>
      </w:r>
    </w:p>
    <w:p w14:paraId="0F7EF604" w14:textId="3777CAD9" w:rsidR="00E54798" w:rsidRPr="0008730C" w:rsidRDefault="00675177" w:rsidP="0008730C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ab Assignment </w:t>
      </w:r>
      <w:r w:rsidR="00F578DA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Report</w:t>
      </w:r>
    </w:p>
    <w:p w14:paraId="065BA5A9" w14:textId="199F2159" w:rsidR="0008730C" w:rsidRDefault="0008730C" w:rsidP="0008730C">
      <w:pPr>
        <w:rPr>
          <w:rFonts w:ascii="Times New Roman" w:hAnsi="Times New Roman" w:cs="Times New Roman"/>
          <w:sz w:val="24"/>
          <w:szCs w:val="24"/>
        </w:rPr>
      </w:pPr>
      <w:r w:rsidRPr="0008730C">
        <w:rPr>
          <w:rFonts w:ascii="Times New Roman" w:hAnsi="Times New Roman" w:cs="Times New Roman"/>
          <w:sz w:val="24"/>
          <w:szCs w:val="24"/>
        </w:rPr>
        <w:t>Name:</w:t>
      </w:r>
      <w:r w:rsidR="009241D3">
        <w:rPr>
          <w:rFonts w:ascii="Times New Roman" w:hAnsi="Times New Roman" w:cs="Times New Roman"/>
          <w:sz w:val="24"/>
          <w:szCs w:val="24"/>
        </w:rPr>
        <w:t xml:space="preserve"> Anh T Nguyen</w:t>
      </w:r>
    </w:p>
    <w:p w14:paraId="08CF241C" w14:textId="4AD6AF8F" w:rsidR="00675177" w:rsidRPr="0008730C" w:rsidRDefault="00675177" w:rsidP="000873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: 19</w:t>
      </w:r>
    </w:p>
    <w:p w14:paraId="68C9CB9F" w14:textId="29C7B1E1" w:rsidR="0008730C" w:rsidRPr="0008730C" w:rsidRDefault="0008730C" w:rsidP="0008730C">
      <w:pPr>
        <w:rPr>
          <w:rFonts w:ascii="Times New Roman" w:hAnsi="Times New Roman" w:cs="Times New Roman"/>
          <w:sz w:val="24"/>
          <w:szCs w:val="24"/>
        </w:rPr>
      </w:pPr>
      <w:r w:rsidRPr="0008730C">
        <w:rPr>
          <w:rFonts w:ascii="Times New Roman" w:hAnsi="Times New Roman" w:cs="Times New Roman"/>
          <w:sz w:val="24"/>
          <w:szCs w:val="24"/>
        </w:rPr>
        <w:t>Email:</w:t>
      </w:r>
      <w:r w:rsidR="009241D3">
        <w:rPr>
          <w:rFonts w:ascii="Times New Roman" w:hAnsi="Times New Roman" w:cs="Times New Roman"/>
          <w:sz w:val="24"/>
          <w:szCs w:val="24"/>
        </w:rPr>
        <w:t xml:space="preserve"> lndhf@mail.umkc.edu</w:t>
      </w:r>
    </w:p>
    <w:p w14:paraId="56DCB22D" w14:textId="103E4754" w:rsidR="006C018C" w:rsidRPr="00907C66" w:rsidRDefault="006C018C" w:rsidP="00907C66">
      <w:pPr>
        <w:rPr>
          <w:rFonts w:ascii="Times New Roman" w:hAnsi="Times New Roman" w:cs="Times New Roman"/>
          <w:b/>
        </w:rPr>
      </w:pPr>
    </w:p>
    <w:p w14:paraId="28158151" w14:textId="02132F9A" w:rsidR="00926632" w:rsidRPr="00675177" w:rsidRDefault="00675177" w:rsidP="00675177">
      <w:pPr>
        <w:pStyle w:val="Heading1"/>
      </w:pPr>
      <w:r w:rsidRPr="00675177">
        <w:t>Requirements</w:t>
      </w:r>
    </w:p>
    <w:p w14:paraId="4B47BADC" w14:textId="0B8D4611" w:rsidR="005633B5" w:rsidRPr="005633B5" w:rsidRDefault="0076346B" w:rsidP="005633B5">
      <w:pPr>
        <w:pStyle w:val="Heading1"/>
        <w:rPr>
          <w:rFonts w:ascii="Times New Roman" w:eastAsia="Times New Roman" w:hAnsi="Times New Roman" w:cs="Times New Roman"/>
          <w:color w:val="24292E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  <w:lang w:eastAsia="en-US"/>
        </w:rPr>
        <w:t>Install softwares and technologies.</w:t>
      </w:r>
    </w:p>
    <w:p w14:paraId="091CC936" w14:textId="77777777" w:rsidR="0076346B" w:rsidRDefault="0076346B" w:rsidP="005633B5">
      <w:pPr>
        <w:pStyle w:val="Heading1"/>
      </w:pPr>
      <w:r>
        <w:t>Github, Zenhub Plugin, Github Desktop</w:t>
      </w:r>
    </w:p>
    <w:p w14:paraId="209AB69B" w14:textId="19EBE0D3" w:rsidR="00675177" w:rsidRPr="00675177" w:rsidRDefault="0076346B" w:rsidP="005633B5">
      <w:pPr>
        <w:pStyle w:val="Heading1"/>
      </w:pPr>
      <w:r>
        <w:rPr>
          <w:noProof/>
        </w:rPr>
        <w:drawing>
          <wp:inline distT="0" distB="0" distL="0" distR="0" wp14:anchorId="126A97CB" wp14:editId="4043834D">
            <wp:extent cx="5934075" cy="39719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D175A" w14:textId="45C5BBE3" w:rsidR="00675177" w:rsidRDefault="00675177" w:rsidP="004F224E">
      <w:pPr>
        <w:rPr>
          <w:rFonts w:ascii="Times New Roman" w:hAnsi="Times New Roman" w:cs="Times New Roman"/>
          <w:b/>
        </w:rPr>
      </w:pPr>
    </w:p>
    <w:p w14:paraId="63FD029B" w14:textId="61688481" w:rsidR="00675177" w:rsidRDefault="0076346B" w:rsidP="004F22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7B6D6C07" wp14:editId="4EDF23AD">
            <wp:extent cx="5924550" cy="3209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BD2C1" w14:textId="77777777" w:rsidR="00675177" w:rsidRDefault="00675177" w:rsidP="004F224E">
      <w:pPr>
        <w:rPr>
          <w:rFonts w:ascii="Times New Roman" w:hAnsi="Times New Roman" w:cs="Times New Roman"/>
          <w:b/>
        </w:rPr>
      </w:pPr>
    </w:p>
    <w:p w14:paraId="5E4553F5" w14:textId="28A83987" w:rsidR="00675177" w:rsidRDefault="0076346B" w:rsidP="00675177">
      <w:pPr>
        <w:pStyle w:val="Heading1"/>
      </w:pPr>
      <w:r>
        <w:t>Backets, Webstorms</w:t>
      </w:r>
    </w:p>
    <w:p w14:paraId="58B3B86C" w14:textId="77777777" w:rsidR="0076346B" w:rsidRPr="0076346B" w:rsidRDefault="0076346B" w:rsidP="0076346B"/>
    <w:p w14:paraId="460AC697" w14:textId="4143CF63" w:rsidR="0076346B" w:rsidRPr="0076346B" w:rsidRDefault="0076346B" w:rsidP="0076346B">
      <w:r>
        <w:rPr>
          <w:noProof/>
        </w:rPr>
        <w:drawing>
          <wp:inline distT="0" distB="0" distL="0" distR="0" wp14:anchorId="6177DB16" wp14:editId="7C0454C4">
            <wp:extent cx="6071012" cy="380047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767" cy="382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E1D3D" w14:textId="2D2FD5E9" w:rsidR="0076346B" w:rsidRDefault="0076346B" w:rsidP="00675177">
      <w:pPr>
        <w:pStyle w:val="Heading1"/>
      </w:pPr>
      <w:r>
        <w:rPr>
          <w:noProof/>
        </w:rPr>
        <w:lastRenderedPageBreak/>
        <w:drawing>
          <wp:inline distT="0" distB="0" distL="0" distR="0" wp14:anchorId="4ACE6C7D" wp14:editId="60E12C3D">
            <wp:extent cx="5943600" cy="31337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E04AB" w14:textId="77777777" w:rsidR="0076346B" w:rsidRPr="0076346B" w:rsidRDefault="0076346B" w:rsidP="0076346B"/>
    <w:p w14:paraId="4AEBD3A9" w14:textId="65566F8B" w:rsidR="00675177" w:rsidRDefault="0076346B" w:rsidP="00675177">
      <w:pPr>
        <w:pStyle w:val="Heading1"/>
      </w:pPr>
      <w:r>
        <w:t>Ionic CLI, NodeJS, NPM</w:t>
      </w:r>
      <w:bookmarkStart w:id="0" w:name="_GoBack"/>
      <w:bookmarkEnd w:id="0"/>
    </w:p>
    <w:p w14:paraId="4002241A" w14:textId="77777777" w:rsidR="0076346B" w:rsidRPr="0076346B" w:rsidRDefault="0076346B" w:rsidP="0076346B"/>
    <w:p w14:paraId="447EF9F8" w14:textId="7C690E4C" w:rsidR="005633B5" w:rsidRPr="004F224E" w:rsidRDefault="0076346B" w:rsidP="004F224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5EE5D377" wp14:editId="4BA7B8CB">
            <wp:extent cx="5943600" cy="3105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633B5" w:rsidRPr="004F224E" w:rsidSect="003B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A5FE1"/>
    <w:multiLevelType w:val="hybridMultilevel"/>
    <w:tmpl w:val="2E643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5C48A1"/>
    <w:multiLevelType w:val="hybridMultilevel"/>
    <w:tmpl w:val="314A4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1D1F6C"/>
    <w:multiLevelType w:val="hybridMultilevel"/>
    <w:tmpl w:val="3DA2BD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16A1416"/>
    <w:multiLevelType w:val="hybridMultilevel"/>
    <w:tmpl w:val="934A00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FAF148E"/>
    <w:multiLevelType w:val="hybridMultilevel"/>
    <w:tmpl w:val="8B6408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C6E5304"/>
    <w:multiLevelType w:val="hybridMultilevel"/>
    <w:tmpl w:val="19D68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sTSwBAJTQxNLSyUdpeDU4uLM/DyQAsNaAJT8DN4sAAAA"/>
  </w:docVars>
  <w:rsids>
    <w:rsidRoot w:val="00926632"/>
    <w:rsid w:val="000755B6"/>
    <w:rsid w:val="0008730C"/>
    <w:rsid w:val="000F4A36"/>
    <w:rsid w:val="001425D1"/>
    <w:rsid w:val="00191EC9"/>
    <w:rsid w:val="001B2AB5"/>
    <w:rsid w:val="001C39A1"/>
    <w:rsid w:val="00222709"/>
    <w:rsid w:val="002F4A13"/>
    <w:rsid w:val="00363944"/>
    <w:rsid w:val="003678C9"/>
    <w:rsid w:val="003B31FF"/>
    <w:rsid w:val="003E26D3"/>
    <w:rsid w:val="00425DE4"/>
    <w:rsid w:val="004F224E"/>
    <w:rsid w:val="00523B9E"/>
    <w:rsid w:val="00533385"/>
    <w:rsid w:val="005565BA"/>
    <w:rsid w:val="005633B5"/>
    <w:rsid w:val="00591DCD"/>
    <w:rsid w:val="005B0D9C"/>
    <w:rsid w:val="005C1F9E"/>
    <w:rsid w:val="005E4AD2"/>
    <w:rsid w:val="00636758"/>
    <w:rsid w:val="00662F85"/>
    <w:rsid w:val="00675177"/>
    <w:rsid w:val="006918FF"/>
    <w:rsid w:val="006A5F04"/>
    <w:rsid w:val="006B2A56"/>
    <w:rsid w:val="006C018C"/>
    <w:rsid w:val="006D306E"/>
    <w:rsid w:val="006D6507"/>
    <w:rsid w:val="006E3012"/>
    <w:rsid w:val="00723B30"/>
    <w:rsid w:val="00734CF2"/>
    <w:rsid w:val="0076346B"/>
    <w:rsid w:val="0079127E"/>
    <w:rsid w:val="00795A7C"/>
    <w:rsid w:val="00796D7B"/>
    <w:rsid w:val="007E1253"/>
    <w:rsid w:val="007E48E9"/>
    <w:rsid w:val="00824667"/>
    <w:rsid w:val="008504F3"/>
    <w:rsid w:val="00890B97"/>
    <w:rsid w:val="008B0745"/>
    <w:rsid w:val="00907C66"/>
    <w:rsid w:val="009241D3"/>
    <w:rsid w:val="00926632"/>
    <w:rsid w:val="009E1A58"/>
    <w:rsid w:val="00A329F0"/>
    <w:rsid w:val="00A40065"/>
    <w:rsid w:val="00A6565A"/>
    <w:rsid w:val="00A76055"/>
    <w:rsid w:val="00A864C0"/>
    <w:rsid w:val="00A865D2"/>
    <w:rsid w:val="00B4448F"/>
    <w:rsid w:val="00B44DF4"/>
    <w:rsid w:val="00B77B17"/>
    <w:rsid w:val="00B8217D"/>
    <w:rsid w:val="00BB4B66"/>
    <w:rsid w:val="00C17508"/>
    <w:rsid w:val="00C51610"/>
    <w:rsid w:val="00CB4021"/>
    <w:rsid w:val="00CD1A35"/>
    <w:rsid w:val="00CD29A3"/>
    <w:rsid w:val="00D70638"/>
    <w:rsid w:val="00D85205"/>
    <w:rsid w:val="00DD5DC7"/>
    <w:rsid w:val="00DF7D62"/>
    <w:rsid w:val="00E028C5"/>
    <w:rsid w:val="00E44E25"/>
    <w:rsid w:val="00E51950"/>
    <w:rsid w:val="00E54798"/>
    <w:rsid w:val="00E75227"/>
    <w:rsid w:val="00E91ADF"/>
    <w:rsid w:val="00E93B08"/>
    <w:rsid w:val="00EF2F75"/>
    <w:rsid w:val="00F45540"/>
    <w:rsid w:val="00F57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C420D"/>
  <w15:chartTrackingRefBased/>
  <w15:docId w15:val="{3659ADF9-E4FA-4141-A618-D0D82C276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1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632"/>
    <w:pPr>
      <w:ind w:left="720"/>
      <w:contextualSpacing/>
    </w:pPr>
  </w:style>
  <w:style w:type="table" w:styleId="TableGrid">
    <w:name w:val="Table Grid"/>
    <w:basedOn w:val="TableNormal"/>
    <w:rsid w:val="009E1A58"/>
    <w:pPr>
      <w:spacing w:after="0" w:line="240" w:lineRule="auto"/>
    </w:pPr>
    <w:rPr>
      <w:rFonts w:ascii="Times New Roman" w:eastAsia="Batang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751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1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17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751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2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Yugyung</dc:creator>
  <cp:keywords/>
  <dc:description/>
  <cp:lastModifiedBy>nguyen tuan anh</cp:lastModifiedBy>
  <cp:revision>56</cp:revision>
  <dcterms:created xsi:type="dcterms:W3CDTF">2017-01-16T23:44:00Z</dcterms:created>
  <dcterms:modified xsi:type="dcterms:W3CDTF">2019-08-24T00:20:00Z</dcterms:modified>
</cp:coreProperties>
</file>